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CD5EC8" w14:textId="21B0279D" w:rsidR="00031531" w:rsidRDefault="00031531" w:rsidP="00E40EC7">
      <w:pPr>
        <w:pStyle w:val="NoSpacing"/>
        <w:jc w:val="center"/>
      </w:pPr>
      <w:bookmarkStart w:id="0" w:name="OLE_LINK3"/>
      <w:bookmarkStart w:id="1" w:name="OLE_LINK4"/>
      <w:bookmarkStart w:id="2" w:name="_GoBack"/>
      <w:r>
        <w:t>Reopening Plan</w:t>
      </w:r>
      <w:r>
        <w:tab/>
        <w:t>for Saint John Burlington</w:t>
      </w:r>
    </w:p>
    <w:p w14:paraId="7DB9ED8D" w14:textId="77777777" w:rsidR="00031531" w:rsidRDefault="00031531" w:rsidP="00031531">
      <w:pPr>
        <w:pStyle w:val="NoSpacing"/>
      </w:pPr>
      <w:r>
        <w:tab/>
      </w:r>
    </w:p>
    <w:p w14:paraId="60DB44B0" w14:textId="7899D078" w:rsidR="00031531" w:rsidRPr="008E6478" w:rsidRDefault="00031531" w:rsidP="008E6478">
      <w:pPr>
        <w:pStyle w:val="NoSpacing"/>
        <w:ind w:left="720"/>
      </w:pPr>
      <w:r w:rsidRPr="008E6478">
        <w:t>Dear Brothers and Sisters in our Lord Jesus Christ,</w:t>
      </w:r>
    </w:p>
    <w:p w14:paraId="13797B3A" w14:textId="27B94CAF" w:rsidR="00031531" w:rsidRDefault="00031531" w:rsidP="008E6478">
      <w:pPr>
        <w:pStyle w:val="NoSpacing"/>
        <w:ind w:firstLine="720"/>
      </w:pPr>
      <w:r w:rsidRPr="008E6478">
        <w:t>As we once again will be gathering to receive our Lord’s gracious gifts</w:t>
      </w:r>
      <w:r w:rsidR="008E6478" w:rsidRPr="008E6478">
        <w:t xml:space="preserve"> in Word and Sacrament, </w:t>
      </w:r>
      <w:r w:rsidR="008E6478">
        <w:tab/>
      </w:r>
      <w:r w:rsidR="008E6478" w:rsidRPr="008E6478">
        <w:t>we will</w:t>
      </w:r>
      <w:r w:rsidR="008E6478">
        <w:t xml:space="preserve"> </w:t>
      </w:r>
      <w:r>
        <w:t>be observing the following measures to maintain reverence, a sanitary environment, and</w:t>
      </w:r>
      <w:r w:rsidR="008E6478">
        <w:tab/>
      </w:r>
      <w:r w:rsidR="008E6478">
        <w:tab/>
      </w:r>
      <w:r>
        <w:t xml:space="preserve"> the general welfare of our church family and guests.  These measures will be relaxed over time</w:t>
      </w:r>
      <w:r w:rsidR="008E6478">
        <w:tab/>
      </w:r>
      <w:r w:rsidR="008E6478">
        <w:tab/>
      </w:r>
      <w:r>
        <w:t xml:space="preserve"> as</w:t>
      </w:r>
      <w:r w:rsidR="008E6478">
        <w:t xml:space="preserve"> </w:t>
      </w:r>
      <w:r>
        <w:t>circumstances allow.</w:t>
      </w:r>
    </w:p>
    <w:p w14:paraId="56E7078D" w14:textId="4D2EDF0C" w:rsidR="00031531" w:rsidRDefault="00031531" w:rsidP="00031531">
      <w:pPr>
        <w:pStyle w:val="NoSpacing"/>
      </w:pPr>
      <w:r>
        <w:tab/>
      </w:r>
    </w:p>
    <w:p w14:paraId="1A2FA71A" w14:textId="42A36788" w:rsidR="00031531" w:rsidRDefault="00031531" w:rsidP="00031531">
      <w:pPr>
        <w:pStyle w:val="NoSpacing"/>
      </w:pPr>
      <w:r>
        <w:tab/>
        <w:t>General Items:</w:t>
      </w:r>
    </w:p>
    <w:p w14:paraId="11C79324" w14:textId="2F5E6374" w:rsidR="00031531" w:rsidRDefault="00031531" w:rsidP="00031531">
      <w:pPr>
        <w:pStyle w:val="NoSpacing"/>
        <w:numPr>
          <w:ilvl w:val="0"/>
          <w:numId w:val="1"/>
        </w:numPr>
      </w:pPr>
      <w:r>
        <w:t>We will gather for worship at our normal times of 8:00 and 10:30 am.</w:t>
      </w:r>
    </w:p>
    <w:p w14:paraId="531A2232" w14:textId="0BAC2AED" w:rsidR="00031531" w:rsidRDefault="00031531" w:rsidP="00031531">
      <w:pPr>
        <w:pStyle w:val="NoSpacing"/>
        <w:numPr>
          <w:ilvl w:val="0"/>
          <w:numId w:val="1"/>
        </w:numPr>
      </w:pPr>
      <w:r>
        <w:t>The exterior front doors will either be propped open or held open by someone wearing a face mask.  The rear, educational doors will remain locked.</w:t>
      </w:r>
    </w:p>
    <w:p w14:paraId="66F7875C" w14:textId="6F5718AD" w:rsidR="00031531" w:rsidRDefault="00031531" w:rsidP="00031531">
      <w:pPr>
        <w:pStyle w:val="NoSpacing"/>
        <w:numPr>
          <w:ilvl w:val="0"/>
          <w:numId w:val="1"/>
        </w:numPr>
      </w:pPr>
      <w:r>
        <w:t>All interior doors will be propped open so that no one needs to touch the handles.</w:t>
      </w:r>
    </w:p>
    <w:p w14:paraId="7B5A8A5F" w14:textId="6B2F7AF1" w:rsidR="00031531" w:rsidRDefault="00031531" w:rsidP="00031531">
      <w:pPr>
        <w:pStyle w:val="NoSpacing"/>
        <w:numPr>
          <w:ilvl w:val="0"/>
          <w:numId w:val="1"/>
        </w:numPr>
      </w:pPr>
      <w:r>
        <w:t>Our current capacity is around 200 people.  We will follow the current guidelines suggesting no more than 25% capacity for each service (roughly 50 people).  If needed, we will set up chairs in the narthex and cry room if more people show up.</w:t>
      </w:r>
    </w:p>
    <w:p w14:paraId="178C6963" w14:textId="20D965D3" w:rsidR="00031531" w:rsidRDefault="00031531" w:rsidP="00031531">
      <w:pPr>
        <w:pStyle w:val="NoSpacing"/>
        <w:numPr>
          <w:ilvl w:val="0"/>
          <w:numId w:val="1"/>
        </w:numPr>
      </w:pPr>
      <w:r>
        <w:t>Please sit in every other pew, and maintain 6 feet of separation from other families.</w:t>
      </w:r>
    </w:p>
    <w:p w14:paraId="4F2419D5" w14:textId="67CAF253" w:rsidR="00031531" w:rsidRDefault="00031531" w:rsidP="00031531">
      <w:pPr>
        <w:pStyle w:val="NoSpacing"/>
        <w:numPr>
          <w:ilvl w:val="0"/>
          <w:numId w:val="1"/>
        </w:numPr>
      </w:pPr>
      <w:r>
        <w:t>Please refrain from congregating in the narthex before and after the service.  If you wish to visit with someone, please do so in the parking lot.</w:t>
      </w:r>
    </w:p>
    <w:p w14:paraId="6FBF449F" w14:textId="16D9A521" w:rsidR="00031531" w:rsidRDefault="00031531" w:rsidP="00031531">
      <w:pPr>
        <w:pStyle w:val="NoSpacing"/>
        <w:numPr>
          <w:ilvl w:val="0"/>
          <w:numId w:val="1"/>
        </w:numPr>
      </w:pPr>
      <w:r>
        <w:t>No food or beverages will be served before or after the service.</w:t>
      </w:r>
    </w:p>
    <w:p w14:paraId="36A0ADC5" w14:textId="540C161A" w:rsidR="00031531" w:rsidRDefault="00A615BE" w:rsidP="00031531">
      <w:pPr>
        <w:pStyle w:val="NoSpacing"/>
        <w:numPr>
          <w:ilvl w:val="0"/>
          <w:numId w:val="1"/>
        </w:numPr>
      </w:pPr>
      <w:r>
        <w:t>Bathrooms will be open.  Make sure you wash your hands thoroughly.</w:t>
      </w:r>
    </w:p>
    <w:p w14:paraId="6EB8D8EE" w14:textId="65897262" w:rsidR="00780BD8" w:rsidRDefault="00780BD8" w:rsidP="00031531">
      <w:pPr>
        <w:pStyle w:val="NoSpacing"/>
        <w:numPr>
          <w:ilvl w:val="0"/>
          <w:numId w:val="1"/>
        </w:numPr>
      </w:pPr>
      <w:r>
        <w:t>Our worship area will be cleaned after each service.</w:t>
      </w:r>
    </w:p>
    <w:p w14:paraId="78199079" w14:textId="77777777" w:rsidR="00031531" w:rsidRDefault="00031531" w:rsidP="00031531">
      <w:pPr>
        <w:pStyle w:val="NoSpacing"/>
      </w:pPr>
      <w:r>
        <w:tab/>
      </w:r>
    </w:p>
    <w:p w14:paraId="767AF990" w14:textId="77777777" w:rsidR="00A615BE" w:rsidRDefault="00A615BE" w:rsidP="00031531">
      <w:pPr>
        <w:pStyle w:val="NoSpacing"/>
      </w:pPr>
      <w:r>
        <w:tab/>
        <w:t>Distancing and Etiquette:</w:t>
      </w:r>
    </w:p>
    <w:p w14:paraId="07C87383" w14:textId="78CCD568" w:rsidR="00031531" w:rsidRDefault="00A615BE" w:rsidP="00A615BE">
      <w:pPr>
        <w:pStyle w:val="NoSpacing"/>
        <w:numPr>
          <w:ilvl w:val="0"/>
          <w:numId w:val="3"/>
        </w:numPr>
      </w:pPr>
      <w:r>
        <w:t>Maintain at least 6 feet between households at all times.</w:t>
      </w:r>
    </w:p>
    <w:p w14:paraId="6523F0B0" w14:textId="6D2CDC75" w:rsidR="00A615BE" w:rsidRDefault="00A615BE" w:rsidP="00A615BE">
      <w:pPr>
        <w:pStyle w:val="NoSpacing"/>
        <w:numPr>
          <w:ilvl w:val="0"/>
          <w:numId w:val="3"/>
        </w:numPr>
      </w:pPr>
      <w:r>
        <w:t>Hand sanitizer and soap is available in the restrooms.</w:t>
      </w:r>
    </w:p>
    <w:p w14:paraId="6D1270F5" w14:textId="03FE374B" w:rsidR="00A615BE" w:rsidRDefault="00A615BE" w:rsidP="00A615BE">
      <w:pPr>
        <w:pStyle w:val="NoSpacing"/>
        <w:numPr>
          <w:ilvl w:val="0"/>
          <w:numId w:val="3"/>
        </w:numPr>
      </w:pPr>
      <w:r>
        <w:t>Face coverings are optional and left up to your own discretion.</w:t>
      </w:r>
      <w:r w:rsidR="00780BD8">
        <w:t xml:space="preserve">  We recommend that you wear your face coverings as you enter and exit the building but you are welcome to remove them during worship.</w:t>
      </w:r>
    </w:p>
    <w:p w14:paraId="7FC4DAF4" w14:textId="77777777" w:rsidR="00A615BE" w:rsidRDefault="00A615BE" w:rsidP="00A615BE">
      <w:pPr>
        <w:pStyle w:val="NoSpacing"/>
      </w:pPr>
    </w:p>
    <w:p w14:paraId="212F7F91" w14:textId="59A778A9" w:rsidR="00A615BE" w:rsidRDefault="00A615BE" w:rsidP="00031531">
      <w:pPr>
        <w:pStyle w:val="NoSpacing"/>
      </w:pPr>
      <w:r>
        <w:tab/>
        <w:t>Order of Service:</w:t>
      </w:r>
    </w:p>
    <w:p w14:paraId="39BD926F" w14:textId="1345C6B0" w:rsidR="00071602" w:rsidRDefault="00071602" w:rsidP="00A615BE">
      <w:pPr>
        <w:pStyle w:val="NoSpacing"/>
        <w:numPr>
          <w:ilvl w:val="0"/>
          <w:numId w:val="5"/>
        </w:numPr>
      </w:pPr>
      <w:r>
        <w:t xml:space="preserve">We will be ushering families in as they arrive to help assist them </w:t>
      </w:r>
      <w:r w:rsidR="00780BD8">
        <w:t>as to where to sit.</w:t>
      </w:r>
    </w:p>
    <w:p w14:paraId="290BC5F8" w14:textId="3F4F7F8A" w:rsidR="00031531" w:rsidRDefault="00A615BE" w:rsidP="00A615BE">
      <w:pPr>
        <w:pStyle w:val="NoSpacing"/>
        <w:numPr>
          <w:ilvl w:val="0"/>
          <w:numId w:val="5"/>
        </w:numPr>
      </w:pPr>
      <w:r>
        <w:t xml:space="preserve">The liturgy and hymns will be projected on the screen.  A few printed Orders of Service will be available.  </w:t>
      </w:r>
      <w:r w:rsidR="00780BD8">
        <w:t>We will be removing all items from the pews, but if you would like to bring your own hymnal from home you are welcome to.</w:t>
      </w:r>
    </w:p>
    <w:p w14:paraId="4C1C72A1" w14:textId="3B7D6157" w:rsidR="00780BD8" w:rsidRDefault="00A615BE" w:rsidP="00780BD8">
      <w:pPr>
        <w:pStyle w:val="NoSpacing"/>
        <w:numPr>
          <w:ilvl w:val="0"/>
          <w:numId w:val="5"/>
        </w:numPr>
        <w:jc w:val="both"/>
      </w:pPr>
      <w:r>
        <w:t>Offering plates will not be passed, but placed on a stand as you leave the sanctuary.</w:t>
      </w:r>
      <w:r w:rsidR="00780BD8">
        <w:t xml:space="preserve"> We will continue to have the opportunity to give your offering electronically through our website.  </w:t>
      </w:r>
      <w:hyperlink r:id="rId5" w:history="1">
        <w:r w:rsidR="00780BD8" w:rsidRPr="00780BD8">
          <w:rPr>
            <w:rStyle w:val="Hyperlink"/>
          </w:rPr>
          <w:t>www.stjohnlutheran.com/give-now</w:t>
        </w:r>
      </w:hyperlink>
    </w:p>
    <w:p w14:paraId="3854A13B" w14:textId="1B397794" w:rsidR="00A615BE" w:rsidRDefault="00A615BE" w:rsidP="00A615BE">
      <w:pPr>
        <w:pStyle w:val="NoSpacing"/>
        <w:numPr>
          <w:ilvl w:val="0"/>
          <w:numId w:val="5"/>
        </w:numPr>
        <w:jc w:val="both"/>
      </w:pPr>
      <w:r>
        <w:t>For the 8 am service, we begin live-streaming at 7:50.  Please silence your phone and enter quietly.</w:t>
      </w:r>
    </w:p>
    <w:p w14:paraId="06AD362C" w14:textId="789A8228" w:rsidR="00A615BE" w:rsidRDefault="00A615BE" w:rsidP="00A615BE">
      <w:pPr>
        <w:pStyle w:val="NoSpacing"/>
        <w:numPr>
          <w:ilvl w:val="0"/>
          <w:numId w:val="5"/>
        </w:numPr>
        <w:jc w:val="both"/>
      </w:pPr>
      <w:r>
        <w:t>After the service, we will usher people out beginning with the back pews (opposite of what we normally do).</w:t>
      </w:r>
    </w:p>
    <w:p w14:paraId="4D237604" w14:textId="77777777" w:rsidR="00031531" w:rsidRDefault="00031531" w:rsidP="00031531">
      <w:pPr>
        <w:pStyle w:val="NoSpacing"/>
      </w:pPr>
      <w:r>
        <w:tab/>
      </w:r>
    </w:p>
    <w:p w14:paraId="64734CA5" w14:textId="6A3DA31D" w:rsidR="00031531" w:rsidRDefault="00031531" w:rsidP="00031531">
      <w:pPr>
        <w:pStyle w:val="NoSpacing"/>
      </w:pPr>
      <w:r>
        <w:tab/>
      </w:r>
      <w:r w:rsidR="00A615BE">
        <w:t>Holy Communion:</w:t>
      </w:r>
    </w:p>
    <w:p w14:paraId="7A8603E3" w14:textId="39D8A88D" w:rsidR="008E6478" w:rsidRDefault="00A615BE" w:rsidP="008E6478">
      <w:pPr>
        <w:pStyle w:val="NoSpacing"/>
        <w:numPr>
          <w:ilvl w:val="0"/>
          <w:numId w:val="6"/>
        </w:numPr>
      </w:pPr>
      <w:r>
        <w:t>For the time being, we will serve Holy Communion individually to familie</w:t>
      </w:r>
      <w:r w:rsidR="008E6478">
        <w:t xml:space="preserve">s following the worship </w:t>
      </w:r>
      <w:proofErr w:type="gramStart"/>
      <w:r w:rsidR="008E6478">
        <w:t>service,  or</w:t>
      </w:r>
      <w:proofErr w:type="gramEnd"/>
      <w:r w:rsidR="008E6478">
        <w:t xml:space="preserve"> at any other time during the week as pastor is available.  </w:t>
      </w:r>
    </w:p>
    <w:p w14:paraId="563AEE52" w14:textId="5BB54A95" w:rsidR="00A615BE" w:rsidRDefault="00A615BE" w:rsidP="00A615BE">
      <w:pPr>
        <w:pStyle w:val="NoSpacing"/>
        <w:numPr>
          <w:ilvl w:val="0"/>
          <w:numId w:val="6"/>
        </w:numPr>
      </w:pPr>
      <w:r>
        <w:t>Pastor will distribute, wearing a face mask and disposable gloves.</w:t>
      </w:r>
    </w:p>
    <w:p w14:paraId="365043F0" w14:textId="77777777" w:rsidR="00031531" w:rsidRDefault="00031531" w:rsidP="00031531">
      <w:pPr>
        <w:pStyle w:val="NoSpacing"/>
      </w:pPr>
      <w:r>
        <w:lastRenderedPageBreak/>
        <w:tab/>
      </w:r>
    </w:p>
    <w:p w14:paraId="404B1A8A" w14:textId="08CCBF2B" w:rsidR="00031531" w:rsidRDefault="00A615BE" w:rsidP="00A615BE">
      <w:pPr>
        <w:pStyle w:val="NoSpacing"/>
        <w:ind w:firstLine="720"/>
      </w:pPr>
      <w:r>
        <w:t>Staying Home:</w:t>
      </w:r>
    </w:p>
    <w:p w14:paraId="31CE8AF2" w14:textId="383EDFF2" w:rsidR="00A615BE" w:rsidRDefault="00A615BE" w:rsidP="00A615BE">
      <w:pPr>
        <w:pStyle w:val="NoSpacing"/>
        <w:numPr>
          <w:ilvl w:val="0"/>
          <w:numId w:val="7"/>
        </w:numPr>
      </w:pPr>
      <w:r>
        <w:t>Please stay home if…</w:t>
      </w:r>
    </w:p>
    <w:p w14:paraId="5F221F2E" w14:textId="28C11098" w:rsidR="00A615BE" w:rsidRDefault="00A615BE" w:rsidP="00A615BE">
      <w:pPr>
        <w:pStyle w:val="NoSpacing"/>
        <w:numPr>
          <w:ilvl w:val="0"/>
          <w:numId w:val="7"/>
        </w:numPr>
      </w:pPr>
      <w:r>
        <w:t>You have Covid-19</w:t>
      </w:r>
      <w:r w:rsidR="00CE1930">
        <w:t>.</w:t>
      </w:r>
    </w:p>
    <w:p w14:paraId="443038D8" w14:textId="2330FACF" w:rsidR="00A615BE" w:rsidRDefault="00A615BE" w:rsidP="00A615BE">
      <w:pPr>
        <w:pStyle w:val="NoSpacing"/>
        <w:numPr>
          <w:ilvl w:val="0"/>
          <w:numId w:val="7"/>
        </w:numPr>
      </w:pPr>
      <w:r>
        <w:t xml:space="preserve">You have </w:t>
      </w:r>
      <w:proofErr w:type="spellStart"/>
      <w:r>
        <w:t>Covid</w:t>
      </w:r>
      <w:proofErr w:type="spellEnd"/>
      <w:r>
        <w:t xml:space="preserve"> 19 symptoms.</w:t>
      </w:r>
    </w:p>
    <w:p w14:paraId="291293D1" w14:textId="260C85C0" w:rsidR="00A615BE" w:rsidRDefault="00A615BE" w:rsidP="00A615BE">
      <w:pPr>
        <w:pStyle w:val="NoSpacing"/>
        <w:numPr>
          <w:ilvl w:val="0"/>
          <w:numId w:val="7"/>
        </w:numPr>
      </w:pPr>
      <w:r>
        <w:t>You have come into contact with someone who has had it in the past 14 days.</w:t>
      </w:r>
    </w:p>
    <w:p w14:paraId="4973DF48" w14:textId="2865A14A" w:rsidR="00A615BE" w:rsidRDefault="00A615BE" w:rsidP="00A615BE">
      <w:pPr>
        <w:pStyle w:val="NoSpacing"/>
        <w:numPr>
          <w:ilvl w:val="0"/>
          <w:numId w:val="7"/>
        </w:numPr>
      </w:pPr>
      <w:r>
        <w:t>You are not feeling well.</w:t>
      </w:r>
    </w:p>
    <w:p w14:paraId="5DE96D6C" w14:textId="4F197666" w:rsidR="00A615BE" w:rsidRDefault="00A615BE" w:rsidP="00A615BE">
      <w:pPr>
        <w:pStyle w:val="NoSpacing"/>
        <w:numPr>
          <w:ilvl w:val="0"/>
          <w:numId w:val="7"/>
        </w:numPr>
      </w:pPr>
      <w:r>
        <w:t>You consider yourself to be high risk.</w:t>
      </w:r>
    </w:p>
    <w:p w14:paraId="1EDFF4C2" w14:textId="6F36A554" w:rsidR="00A615BE" w:rsidRDefault="00A615BE" w:rsidP="00A615BE">
      <w:pPr>
        <w:pStyle w:val="NoSpacing"/>
        <w:numPr>
          <w:ilvl w:val="0"/>
          <w:numId w:val="7"/>
        </w:numPr>
      </w:pPr>
      <w:r>
        <w:t>You are not yet comfortable joining us.</w:t>
      </w:r>
    </w:p>
    <w:p w14:paraId="1E717A88" w14:textId="0276865B" w:rsidR="00A615BE" w:rsidRDefault="00A615BE" w:rsidP="00A615BE">
      <w:pPr>
        <w:pStyle w:val="NoSpacing"/>
      </w:pPr>
    </w:p>
    <w:p w14:paraId="180D0776" w14:textId="0C4A77EB" w:rsidR="00A615BE" w:rsidRDefault="00A615BE" w:rsidP="00A615BE">
      <w:pPr>
        <w:pStyle w:val="NoSpacing"/>
        <w:ind w:firstLine="720"/>
      </w:pPr>
      <w:r>
        <w:t>Live-Streaming;</w:t>
      </w:r>
    </w:p>
    <w:p w14:paraId="1FE719A3" w14:textId="5F6D4266" w:rsidR="00A615BE" w:rsidRDefault="00A615BE" w:rsidP="00A615BE">
      <w:pPr>
        <w:pStyle w:val="NoSpacing"/>
        <w:numPr>
          <w:ilvl w:val="0"/>
          <w:numId w:val="8"/>
        </w:numPr>
      </w:pPr>
      <w:r>
        <w:t>We will continue to live-stream our 8 am service on our Facebook page</w:t>
      </w:r>
      <w:r w:rsidR="00572576">
        <w:t xml:space="preserve"> </w:t>
      </w:r>
      <w:r w:rsidR="008E6478">
        <w:t xml:space="preserve">and website </w:t>
      </w:r>
      <w:r w:rsidR="00572576">
        <w:t>for those unable to join us.</w:t>
      </w:r>
      <w:r w:rsidR="008E6478">
        <w:t xml:space="preserve"> </w:t>
      </w:r>
    </w:p>
    <w:p w14:paraId="367628AF" w14:textId="306AE57D" w:rsidR="00572576" w:rsidRDefault="00572576" w:rsidP="00A615BE">
      <w:pPr>
        <w:pStyle w:val="NoSpacing"/>
        <w:numPr>
          <w:ilvl w:val="0"/>
          <w:numId w:val="8"/>
        </w:numPr>
      </w:pPr>
      <w:r>
        <w:t>We will continue to post a recording of the live-stream on our YouTube page.</w:t>
      </w:r>
    </w:p>
    <w:p w14:paraId="0FF2B385" w14:textId="57A14EDF" w:rsidR="00572576" w:rsidRDefault="00572576" w:rsidP="00A615BE">
      <w:pPr>
        <w:pStyle w:val="NoSpacing"/>
        <w:numPr>
          <w:ilvl w:val="0"/>
          <w:numId w:val="8"/>
        </w:numPr>
      </w:pPr>
      <w:r>
        <w:t>Bulletins and announcements will continue to be available online as before.</w:t>
      </w:r>
    </w:p>
    <w:p w14:paraId="441AB10D" w14:textId="77777777" w:rsidR="00031531" w:rsidRDefault="00031531" w:rsidP="00031531">
      <w:pPr>
        <w:pStyle w:val="NoSpacing"/>
      </w:pPr>
      <w:r>
        <w:tab/>
      </w:r>
    </w:p>
    <w:p w14:paraId="0157B40C" w14:textId="77777777" w:rsidR="00572576" w:rsidRDefault="00572576" w:rsidP="00031531">
      <w:pPr>
        <w:pStyle w:val="NoSpacing"/>
      </w:pPr>
      <w:r>
        <w:tab/>
        <w:t>Guests:</w:t>
      </w:r>
    </w:p>
    <w:p w14:paraId="58BB8520" w14:textId="11A66CF1" w:rsidR="00031531" w:rsidRDefault="00572576" w:rsidP="00572576">
      <w:pPr>
        <w:pStyle w:val="NoSpacing"/>
        <w:numPr>
          <w:ilvl w:val="0"/>
          <w:numId w:val="10"/>
        </w:numPr>
      </w:pPr>
      <w:r>
        <w:t>As always, guest</w:t>
      </w:r>
      <w:r w:rsidR="00CE1930">
        <w:t>s</w:t>
      </w:r>
      <w:r>
        <w:t xml:space="preserve"> are welcome.</w:t>
      </w:r>
    </w:p>
    <w:p w14:paraId="36304486" w14:textId="6DC38479" w:rsidR="00572576" w:rsidRDefault="00572576" w:rsidP="00572576">
      <w:pPr>
        <w:pStyle w:val="NoSpacing"/>
        <w:numPr>
          <w:ilvl w:val="0"/>
          <w:numId w:val="10"/>
        </w:numPr>
      </w:pPr>
      <w:r>
        <w:t>We encourage you, however, to attend your own congregation if possible.</w:t>
      </w:r>
    </w:p>
    <w:p w14:paraId="00BDFEF0" w14:textId="3A88DC98" w:rsidR="00572576" w:rsidRDefault="00572576" w:rsidP="00572576">
      <w:pPr>
        <w:pStyle w:val="NoSpacing"/>
        <w:numPr>
          <w:ilvl w:val="0"/>
          <w:numId w:val="10"/>
        </w:numPr>
      </w:pPr>
      <w:r>
        <w:t>We will post these guidelines on our front door and ask that you observe them.</w:t>
      </w:r>
    </w:p>
    <w:p w14:paraId="2F838ABC" w14:textId="198E4945" w:rsidR="00572576" w:rsidRDefault="00572576" w:rsidP="00572576">
      <w:pPr>
        <w:pStyle w:val="NoSpacing"/>
        <w:numPr>
          <w:ilvl w:val="0"/>
          <w:numId w:val="10"/>
        </w:numPr>
      </w:pPr>
      <w:r>
        <w:t>Please feel free to join our live-stream.</w:t>
      </w:r>
    </w:p>
    <w:p w14:paraId="029D940B" w14:textId="72451168" w:rsidR="00572576" w:rsidRDefault="00572576" w:rsidP="00572576">
      <w:pPr>
        <w:pStyle w:val="NoSpacing"/>
      </w:pPr>
    </w:p>
    <w:p w14:paraId="5EB9B173" w14:textId="04CEE8F4" w:rsidR="00572576" w:rsidRDefault="00572576" w:rsidP="00572576">
      <w:pPr>
        <w:pStyle w:val="NoSpacing"/>
      </w:pPr>
    </w:p>
    <w:p w14:paraId="10CB9197" w14:textId="2ACB2428" w:rsidR="00CE1930" w:rsidRDefault="00CE1930" w:rsidP="00572576">
      <w:pPr>
        <w:pStyle w:val="NoSpacing"/>
      </w:pPr>
      <w:r>
        <w:t>In Christ’s love and grace,</w:t>
      </w:r>
    </w:p>
    <w:p w14:paraId="4E36D61E" w14:textId="77777777" w:rsidR="00CE1930" w:rsidRDefault="00CE1930" w:rsidP="00572576">
      <w:pPr>
        <w:pStyle w:val="NoSpacing"/>
      </w:pPr>
    </w:p>
    <w:p w14:paraId="7380276B" w14:textId="77777777" w:rsidR="00E40EC7" w:rsidRDefault="00572576" w:rsidP="00572576">
      <w:pPr>
        <w:pStyle w:val="NoSpacing"/>
      </w:pPr>
      <w:r>
        <w:t>Pastor Pinion</w:t>
      </w:r>
      <w:r>
        <w:tab/>
      </w:r>
      <w:r>
        <w:tab/>
      </w:r>
      <w:r>
        <w:tab/>
      </w:r>
      <w:r>
        <w:tab/>
      </w:r>
    </w:p>
    <w:p w14:paraId="6C72EC20" w14:textId="77777777" w:rsidR="00E40EC7" w:rsidRDefault="00572576" w:rsidP="00572576">
      <w:pPr>
        <w:pStyle w:val="NoSpacing"/>
      </w:pPr>
      <w:r>
        <w:t>Joe Ferwerda, DCE</w:t>
      </w:r>
    </w:p>
    <w:p w14:paraId="77BC5E9D" w14:textId="50732583" w:rsidR="00572576" w:rsidRDefault="00572576" w:rsidP="00572576">
      <w:pPr>
        <w:pStyle w:val="NoSpacing"/>
      </w:pPr>
      <w:r>
        <w:t>The Board of Elders</w:t>
      </w:r>
    </w:p>
    <w:p w14:paraId="7A9C3336" w14:textId="5565947A" w:rsidR="00572576" w:rsidRDefault="00572576" w:rsidP="00572576">
      <w:pPr>
        <w:pStyle w:val="NoSpacing"/>
      </w:pPr>
    </w:p>
    <w:p w14:paraId="34FE01E2" w14:textId="0F9B14B8" w:rsidR="00572576" w:rsidRDefault="00572576" w:rsidP="00572576">
      <w:pPr>
        <w:pStyle w:val="NoSpacing"/>
      </w:pPr>
    </w:p>
    <w:p w14:paraId="4B76939C" w14:textId="6B04664B" w:rsidR="00572576" w:rsidRDefault="00572576" w:rsidP="00572576">
      <w:pPr>
        <w:pStyle w:val="NoSpacing"/>
      </w:pPr>
      <w:r>
        <w:t>St John Evangelical Lutheran Church</w:t>
      </w:r>
    </w:p>
    <w:p w14:paraId="1B0F3CD0" w14:textId="416B5882" w:rsidR="00572576" w:rsidRDefault="00572576" w:rsidP="00572576">
      <w:pPr>
        <w:pStyle w:val="NoSpacing"/>
      </w:pPr>
      <w:r>
        <w:t>13n515 French Rd</w:t>
      </w:r>
    </w:p>
    <w:p w14:paraId="4E2F559B" w14:textId="3572FCB7" w:rsidR="00572576" w:rsidRDefault="00572576" w:rsidP="00572576">
      <w:pPr>
        <w:pStyle w:val="NoSpacing"/>
      </w:pPr>
      <w:r>
        <w:t>PO Box 85</w:t>
      </w:r>
    </w:p>
    <w:p w14:paraId="1755B759" w14:textId="38ECDE7C" w:rsidR="00572576" w:rsidRDefault="00572576" w:rsidP="00572576">
      <w:pPr>
        <w:pStyle w:val="NoSpacing"/>
      </w:pPr>
      <w:r>
        <w:t>Burlington, IL 60109</w:t>
      </w:r>
    </w:p>
    <w:p w14:paraId="72201E8D" w14:textId="7DA0C375" w:rsidR="00572576" w:rsidRDefault="00572576" w:rsidP="00572576">
      <w:pPr>
        <w:pStyle w:val="NoSpacing"/>
      </w:pPr>
      <w:r>
        <w:t>(847)-683-2338</w:t>
      </w:r>
    </w:p>
    <w:p w14:paraId="1B774BED" w14:textId="2DD8BAF1" w:rsidR="00572576" w:rsidRDefault="00572576" w:rsidP="00572576">
      <w:pPr>
        <w:pStyle w:val="NoSpacing"/>
      </w:pPr>
      <w:r>
        <w:t>stjohnlutheran@foxvalley.net</w:t>
      </w:r>
      <w:bookmarkEnd w:id="0"/>
      <w:bookmarkEnd w:id="1"/>
      <w:bookmarkEnd w:id="2"/>
    </w:p>
    <w:sectPr w:rsidR="005725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306DA1"/>
    <w:multiLevelType w:val="hybridMultilevel"/>
    <w:tmpl w:val="35963A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BF45FEF"/>
    <w:multiLevelType w:val="hybridMultilevel"/>
    <w:tmpl w:val="1A0A6E3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2D5F513B"/>
    <w:multiLevelType w:val="hybridMultilevel"/>
    <w:tmpl w:val="30E8BB0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FE52504"/>
    <w:multiLevelType w:val="hybridMultilevel"/>
    <w:tmpl w:val="9F2A939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50687B16"/>
    <w:multiLevelType w:val="hybridMultilevel"/>
    <w:tmpl w:val="A91076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62632A72"/>
    <w:multiLevelType w:val="hybridMultilevel"/>
    <w:tmpl w:val="0C4652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6A8707E8"/>
    <w:multiLevelType w:val="hybridMultilevel"/>
    <w:tmpl w:val="24760CE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74D55F5C"/>
    <w:multiLevelType w:val="hybridMultilevel"/>
    <w:tmpl w:val="3968C29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76921425"/>
    <w:multiLevelType w:val="hybridMultilevel"/>
    <w:tmpl w:val="189A4C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7F774632"/>
    <w:multiLevelType w:val="hybridMultilevel"/>
    <w:tmpl w:val="7D5A7B4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8"/>
  </w:num>
  <w:num w:numId="4">
    <w:abstractNumId w:val="7"/>
  </w:num>
  <w:num w:numId="5">
    <w:abstractNumId w:val="0"/>
  </w:num>
  <w:num w:numId="6">
    <w:abstractNumId w:val="4"/>
  </w:num>
  <w:num w:numId="7">
    <w:abstractNumId w:val="9"/>
  </w:num>
  <w:num w:numId="8">
    <w:abstractNumId w:val="6"/>
  </w:num>
  <w:num w:numId="9">
    <w:abstractNumId w:val="3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3MwciExNDcwtLUyUdpeDU4uLM/DyQAsNaAN3w6JUsAAAA"/>
  </w:docVars>
  <w:rsids>
    <w:rsidRoot w:val="00031531"/>
    <w:rsid w:val="00031531"/>
    <w:rsid w:val="00071602"/>
    <w:rsid w:val="00572576"/>
    <w:rsid w:val="00780BD8"/>
    <w:rsid w:val="00836902"/>
    <w:rsid w:val="008E6478"/>
    <w:rsid w:val="009F3E10"/>
    <w:rsid w:val="00A615BE"/>
    <w:rsid w:val="00CE1930"/>
    <w:rsid w:val="00E40EC7"/>
    <w:rsid w:val="00E852ED"/>
    <w:rsid w:val="00F149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21E9D3"/>
  <w15:docId w15:val="{42F4690B-6442-2F47-A6CC-C8A356DC55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31531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780BD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80BD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stjohnlutheranchurch.com/give-now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</TotalTime>
  <Pages>2</Pages>
  <Words>568</Words>
  <Characters>323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rick Pinion</dc:creator>
  <cp:lastModifiedBy>Microsoft Office User</cp:lastModifiedBy>
  <cp:revision>3</cp:revision>
  <dcterms:created xsi:type="dcterms:W3CDTF">2020-06-04T18:21:00Z</dcterms:created>
  <dcterms:modified xsi:type="dcterms:W3CDTF">2020-06-05T04:31:00Z</dcterms:modified>
</cp:coreProperties>
</file>